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01C6" w:rsidRDefault="003747B1">
      <w:pPr>
        <w:rPr>
          <w:lang w:val="en-US"/>
        </w:rPr>
      </w:pPr>
      <w:r>
        <w:rPr>
          <w:lang w:val="en-US"/>
        </w:rPr>
        <w:t xml:space="preserve">Given: I am existing user </w:t>
      </w:r>
      <w:r w:rsidR="00FE6E65">
        <w:rPr>
          <w:lang w:val="en-US"/>
        </w:rPr>
        <w:t>who want to send my Resume to the bank</w:t>
      </w:r>
    </w:p>
    <w:p w:rsidR="00FE6E65" w:rsidRDefault="003747B1">
      <w:pPr>
        <w:rPr>
          <w:lang w:val="en-US"/>
        </w:rPr>
      </w:pPr>
      <w:r>
        <w:rPr>
          <w:lang w:val="en-US"/>
        </w:rPr>
        <w:t xml:space="preserve">When I open bowser to </w:t>
      </w:r>
      <w:proofErr w:type="spellStart"/>
      <w:proofErr w:type="gramStart"/>
      <w:r>
        <w:rPr>
          <w:lang w:val="en-US"/>
        </w:rPr>
        <w:t>url</w:t>
      </w:r>
      <w:proofErr w:type="spellEnd"/>
      <w:r>
        <w:rPr>
          <w:lang w:val="en-US"/>
        </w:rPr>
        <w:t xml:space="preserve"> :</w:t>
      </w:r>
      <w:proofErr w:type="gramEnd"/>
      <w:r w:rsidRPr="003747B1">
        <w:t xml:space="preserve"> </w:t>
      </w:r>
      <w:hyperlink r:id="rId4" w:history="1">
        <w:r w:rsidR="00FE6E65" w:rsidRPr="00992B20">
          <w:rPr>
            <w:rStyle w:val="Hyperlink"/>
            <w:lang w:val="en-US"/>
          </w:rPr>
          <w:t>https://ibar.az/en/</w:t>
        </w:r>
      </w:hyperlink>
    </w:p>
    <w:p w:rsidR="00FE6E65" w:rsidRDefault="00FE6E65">
      <w:pPr>
        <w:rPr>
          <w:lang w:val="en-US"/>
        </w:rPr>
      </w:pPr>
      <w:r>
        <w:rPr>
          <w:lang w:val="en-US"/>
        </w:rPr>
        <w:t xml:space="preserve">And click the </w:t>
      </w:r>
      <w:proofErr w:type="gramStart"/>
      <w:r>
        <w:rPr>
          <w:lang w:val="en-US"/>
        </w:rPr>
        <w:t>About</w:t>
      </w:r>
      <w:proofErr w:type="gramEnd"/>
      <w:r>
        <w:rPr>
          <w:lang w:val="en-US"/>
        </w:rPr>
        <w:t xml:space="preserve"> us</w:t>
      </w:r>
    </w:p>
    <w:p w:rsidR="003747B1" w:rsidRPr="00FE6E65" w:rsidRDefault="00FE6E65">
      <w:pPr>
        <w:rPr>
          <w:color w:val="0563C1" w:themeColor="hyperlink"/>
          <w:u w:val="single"/>
          <w:lang w:val="en-US"/>
        </w:rPr>
      </w:pPr>
      <w:r>
        <w:rPr>
          <w:lang w:val="en-US"/>
        </w:rPr>
        <w:t xml:space="preserve">And click Human resources </w:t>
      </w:r>
    </w:p>
    <w:p w:rsidR="003747B1" w:rsidRDefault="003747B1">
      <w:pPr>
        <w:rPr>
          <w:lang w:val="en-US"/>
        </w:rPr>
      </w:pPr>
      <w:r>
        <w:rPr>
          <w:lang w:val="en-US"/>
        </w:rPr>
        <w:t>And click “Send us your resume” button</w:t>
      </w:r>
    </w:p>
    <w:p w:rsidR="00FE6E65" w:rsidRDefault="003747B1">
      <w:pPr>
        <w:rPr>
          <w:lang w:val="en-US"/>
        </w:rPr>
      </w:pPr>
      <w:r>
        <w:rPr>
          <w:lang w:val="en-US"/>
        </w:rPr>
        <w:t>An</w:t>
      </w:r>
      <w:r w:rsidR="00FE6E65">
        <w:rPr>
          <w:lang w:val="en-US"/>
        </w:rPr>
        <w:t>d fill correct Name and Surname</w:t>
      </w:r>
    </w:p>
    <w:p w:rsidR="00320083" w:rsidRDefault="00320083" w:rsidP="00320083">
      <w:r>
        <w:t>Case : Check system behavior when entered Name contains numbers</w:t>
      </w:r>
    </w:p>
    <w:p w:rsidR="00320083" w:rsidRDefault="00320083" w:rsidP="00320083">
      <w:r>
        <w:t>Case : Check system behavior when entered Name contains symbols</w:t>
      </w:r>
    </w:p>
    <w:p w:rsidR="00FE6E65" w:rsidRDefault="00FE6E65">
      <w:pPr>
        <w:rPr>
          <w:lang w:val="en-US"/>
        </w:rPr>
      </w:pPr>
      <w:r>
        <w:rPr>
          <w:lang w:val="en-US"/>
        </w:rPr>
        <w:t>And fill correct E-mail address</w:t>
      </w:r>
    </w:p>
    <w:p w:rsidR="00320083" w:rsidRDefault="00320083" w:rsidP="00320083">
      <w:r>
        <w:t xml:space="preserve">Case : Check system behavior when entered </w:t>
      </w:r>
      <w:r>
        <w:rPr>
          <w:lang w:val="en-US"/>
        </w:rPr>
        <w:t>E-mail address</w:t>
      </w:r>
      <w:r>
        <w:t xml:space="preserve"> is invalid</w:t>
      </w:r>
    </w:p>
    <w:p w:rsidR="00FE6E65" w:rsidRDefault="00FE6E65">
      <w:pPr>
        <w:rPr>
          <w:lang w:val="en-US"/>
        </w:rPr>
      </w:pPr>
      <w:r>
        <w:rPr>
          <w:lang w:val="en-US"/>
        </w:rPr>
        <w:t>And fill correct</w:t>
      </w:r>
      <w:r w:rsidR="003747B1">
        <w:rPr>
          <w:lang w:val="en-US"/>
        </w:rPr>
        <w:t xml:space="preserve"> </w:t>
      </w:r>
      <w:r>
        <w:rPr>
          <w:lang w:val="en-US"/>
        </w:rPr>
        <w:t>Mobile phone number</w:t>
      </w:r>
    </w:p>
    <w:p w:rsidR="00320083" w:rsidRDefault="00320083" w:rsidP="00320083">
      <w:r>
        <w:t>Case : Check system behavior when entered Mobile phone number contains symbols</w:t>
      </w:r>
    </w:p>
    <w:p w:rsidR="00320083" w:rsidRDefault="00320083" w:rsidP="00320083">
      <w:r>
        <w:t>Case : Check system behavior when entered Mobile phone number contains letter</w:t>
      </w:r>
    </w:p>
    <w:p w:rsidR="003747B1" w:rsidRDefault="00FE6E65">
      <w:pPr>
        <w:rPr>
          <w:lang w:val="en-US"/>
        </w:rPr>
      </w:pPr>
      <w:r>
        <w:rPr>
          <w:lang w:val="en-US"/>
        </w:rPr>
        <w:t>And upload</w:t>
      </w:r>
      <w:r w:rsidR="003747B1">
        <w:rPr>
          <w:lang w:val="en-US"/>
        </w:rPr>
        <w:t xml:space="preserve"> Resume</w:t>
      </w:r>
    </w:p>
    <w:p w:rsidR="003747B1" w:rsidRDefault="003747B1">
      <w:pPr>
        <w:rPr>
          <w:lang w:val="en-US"/>
        </w:rPr>
      </w:pPr>
      <w:r>
        <w:rPr>
          <w:lang w:val="en-US"/>
        </w:rPr>
        <w:t>And click Send button</w:t>
      </w:r>
    </w:p>
    <w:p w:rsidR="003747B1" w:rsidRDefault="00FE6E65">
      <w:pPr>
        <w:rPr>
          <w:lang w:val="en-US"/>
        </w:rPr>
      </w:pPr>
      <w:r>
        <w:rPr>
          <w:lang w:val="en-US"/>
        </w:rPr>
        <w:t>Then I get information about sending information</w:t>
      </w:r>
    </w:p>
    <w:p w:rsidR="003747B1" w:rsidRDefault="003747B1">
      <w:pPr>
        <w:rPr>
          <w:lang w:val="en-US"/>
        </w:rPr>
      </w:pPr>
    </w:p>
    <w:p w:rsidR="003747B1" w:rsidRDefault="003747B1">
      <w:pPr>
        <w:rPr>
          <w:lang w:val="en-US"/>
        </w:rPr>
      </w:pPr>
    </w:p>
    <w:p w:rsidR="003747B1" w:rsidRDefault="003747B1">
      <w:pPr>
        <w:rPr>
          <w:lang w:val="en-US"/>
        </w:rPr>
      </w:pPr>
    </w:p>
    <w:p w:rsidR="003747B1" w:rsidRDefault="003747B1">
      <w:pPr>
        <w:rPr>
          <w:lang w:val="en-US"/>
        </w:rPr>
      </w:pPr>
    </w:p>
    <w:p w:rsidR="003747B1" w:rsidRDefault="003747B1" w:rsidP="003747B1">
      <w:pPr>
        <w:rPr>
          <w:lang w:val="en-US"/>
        </w:rPr>
      </w:pPr>
      <w:r>
        <w:rPr>
          <w:lang w:val="en-US"/>
        </w:rPr>
        <w:t>Given I am a user who want to create account</w:t>
      </w:r>
    </w:p>
    <w:p w:rsidR="003747B1" w:rsidRDefault="003747B1" w:rsidP="003747B1">
      <w:pPr>
        <w:rPr>
          <w:lang w:val="en-US"/>
        </w:rPr>
      </w:pPr>
      <w:r>
        <w:rPr>
          <w:lang w:val="en-US"/>
        </w:rPr>
        <w:t xml:space="preserve">When I open bowser to </w:t>
      </w:r>
      <w:proofErr w:type="spellStart"/>
      <w:proofErr w:type="gramStart"/>
      <w:r>
        <w:rPr>
          <w:lang w:val="en-US"/>
        </w:rPr>
        <w:t>url</w:t>
      </w:r>
      <w:proofErr w:type="spellEnd"/>
      <w:r>
        <w:rPr>
          <w:lang w:val="en-US"/>
        </w:rPr>
        <w:t xml:space="preserve"> :</w:t>
      </w:r>
      <w:proofErr w:type="gramEnd"/>
      <w:r w:rsidRPr="003747B1">
        <w:t xml:space="preserve"> </w:t>
      </w:r>
      <w:hyperlink r:id="rId5" w:history="1">
        <w:r w:rsidRPr="00992B20">
          <w:rPr>
            <w:rStyle w:val="Hyperlink"/>
            <w:lang w:val="en-US"/>
          </w:rPr>
          <w:t>https://ibar.az/en/</w:t>
        </w:r>
      </w:hyperlink>
      <w:r w:rsidR="00FE6E65">
        <w:rPr>
          <w:lang w:val="en-US"/>
        </w:rPr>
        <w:t xml:space="preserve"> </w:t>
      </w:r>
    </w:p>
    <w:p w:rsidR="00FE6E65" w:rsidRDefault="00FE6E65" w:rsidP="003747B1">
      <w:pPr>
        <w:rPr>
          <w:lang w:val="en-US"/>
        </w:rPr>
      </w:pPr>
      <w:r>
        <w:rPr>
          <w:lang w:val="en-US"/>
        </w:rPr>
        <w:t>And click Online Services</w:t>
      </w:r>
    </w:p>
    <w:p w:rsidR="003747B1" w:rsidRDefault="003747B1" w:rsidP="003747B1">
      <w:pPr>
        <w:rPr>
          <w:lang w:val="en-US"/>
        </w:rPr>
      </w:pPr>
      <w:r>
        <w:rPr>
          <w:lang w:val="en-US"/>
        </w:rPr>
        <w:t>And click Open account</w:t>
      </w:r>
    </w:p>
    <w:p w:rsidR="00FE6E65" w:rsidRDefault="00320083" w:rsidP="003747B1">
      <w:pPr>
        <w:rPr>
          <w:lang w:val="en-US"/>
        </w:rPr>
      </w:pPr>
      <w:r>
        <w:rPr>
          <w:lang w:val="en-US"/>
        </w:rPr>
        <w:t>And fill correct Mobile phone n</w:t>
      </w:r>
      <w:r w:rsidR="00FE6E65">
        <w:rPr>
          <w:lang w:val="en-US"/>
        </w:rPr>
        <w:t xml:space="preserve">umber </w:t>
      </w:r>
    </w:p>
    <w:p w:rsidR="00320083" w:rsidRDefault="00320083" w:rsidP="00320083">
      <w:r>
        <w:t>Case : Check system behavior when entered Mobile phone number contains symbols</w:t>
      </w:r>
    </w:p>
    <w:p w:rsidR="00320083" w:rsidRDefault="00320083" w:rsidP="00320083">
      <w:r>
        <w:t>Case : Check system behavior when entered Mobile phone number contains letter</w:t>
      </w:r>
    </w:p>
    <w:p w:rsidR="00E708BB" w:rsidRDefault="00FE6E65" w:rsidP="003747B1">
      <w:pPr>
        <w:rPr>
          <w:lang w:val="en-US"/>
        </w:rPr>
      </w:pPr>
      <w:r>
        <w:rPr>
          <w:lang w:val="en-US"/>
        </w:rPr>
        <w:t xml:space="preserve">And fill correct </w:t>
      </w:r>
      <w:r w:rsidR="00E708BB">
        <w:rPr>
          <w:lang w:val="en-US"/>
        </w:rPr>
        <w:t xml:space="preserve">User ID </w:t>
      </w:r>
    </w:p>
    <w:p w:rsidR="00320083" w:rsidRDefault="00320083" w:rsidP="003747B1">
      <w:pPr>
        <w:rPr>
          <w:lang w:val="en-US"/>
        </w:rPr>
      </w:pPr>
      <w:r>
        <w:t xml:space="preserve">Case : Check system behavior when </w:t>
      </w:r>
      <w:r>
        <w:rPr>
          <w:lang w:val="en-US"/>
        </w:rPr>
        <w:t>User ID</w:t>
      </w:r>
      <w:r>
        <w:rPr>
          <w:lang w:val="en-US"/>
        </w:rPr>
        <w:t xml:space="preserve"> is invalid</w:t>
      </w:r>
    </w:p>
    <w:p w:rsidR="00E708BB" w:rsidRDefault="00E708BB" w:rsidP="003747B1">
      <w:pPr>
        <w:rPr>
          <w:lang w:val="en-US"/>
        </w:rPr>
      </w:pPr>
      <w:r>
        <w:rPr>
          <w:lang w:val="en-US"/>
        </w:rPr>
        <w:t>And check checkbox</w:t>
      </w:r>
    </w:p>
    <w:p w:rsidR="00320083" w:rsidRDefault="00320083" w:rsidP="00320083">
      <w:pPr>
        <w:rPr>
          <w:lang w:val="en-US"/>
        </w:rPr>
      </w:pPr>
      <w:r>
        <w:t xml:space="preserve">Case : Check system behavior when </w:t>
      </w:r>
      <w:r>
        <w:rPr>
          <w:lang w:val="en-US"/>
        </w:rPr>
        <w:t>checkbox not checked</w:t>
      </w:r>
    </w:p>
    <w:p w:rsidR="00320083" w:rsidRDefault="00320083" w:rsidP="003747B1">
      <w:pPr>
        <w:rPr>
          <w:lang w:val="en-US"/>
        </w:rPr>
      </w:pPr>
    </w:p>
    <w:p w:rsidR="00E708BB" w:rsidRDefault="00E708BB" w:rsidP="003747B1">
      <w:pPr>
        <w:rPr>
          <w:lang w:val="en-US"/>
        </w:rPr>
      </w:pPr>
      <w:r>
        <w:rPr>
          <w:lang w:val="en-US"/>
        </w:rPr>
        <w:t xml:space="preserve">And click Login </w:t>
      </w:r>
    </w:p>
    <w:p w:rsidR="00E708BB" w:rsidRDefault="00E708BB" w:rsidP="003747B1">
      <w:pPr>
        <w:rPr>
          <w:lang w:val="en-US"/>
        </w:rPr>
      </w:pPr>
      <w:r>
        <w:rPr>
          <w:lang w:val="en-US"/>
        </w:rPr>
        <w:t>Then I see my account</w:t>
      </w:r>
    </w:p>
    <w:p w:rsidR="00E708BB" w:rsidRDefault="00E708BB" w:rsidP="003747B1">
      <w:pPr>
        <w:rPr>
          <w:lang w:val="en-US"/>
        </w:rPr>
      </w:pPr>
      <w:r>
        <w:rPr>
          <w:lang w:val="en-US"/>
        </w:rPr>
        <w:t>And I get Welcome message</w:t>
      </w:r>
    </w:p>
    <w:p w:rsidR="00E708BB" w:rsidRDefault="00E708BB" w:rsidP="003747B1">
      <w:pPr>
        <w:rPr>
          <w:lang w:val="en-US"/>
        </w:rPr>
      </w:pPr>
    </w:p>
    <w:p w:rsidR="00E708BB" w:rsidRDefault="00E708BB" w:rsidP="003747B1">
      <w:pPr>
        <w:rPr>
          <w:lang w:val="en-US"/>
        </w:rPr>
      </w:pPr>
    </w:p>
    <w:p w:rsidR="00E708BB" w:rsidRDefault="00E708BB" w:rsidP="003747B1">
      <w:pPr>
        <w:rPr>
          <w:lang w:val="en-US"/>
        </w:rPr>
      </w:pPr>
      <w:r>
        <w:rPr>
          <w:lang w:val="en-US"/>
        </w:rPr>
        <w:t>Given I am a user who want to contact with bank</w:t>
      </w:r>
    </w:p>
    <w:p w:rsidR="00E708BB" w:rsidRDefault="00E708BB" w:rsidP="003747B1">
      <w:pPr>
        <w:rPr>
          <w:lang w:val="en-US"/>
        </w:rPr>
      </w:pPr>
      <w:r>
        <w:rPr>
          <w:lang w:val="en-US"/>
        </w:rPr>
        <w:t xml:space="preserve">When I open browser to </w:t>
      </w:r>
      <w:proofErr w:type="spellStart"/>
      <w:proofErr w:type="gramStart"/>
      <w:r>
        <w:rPr>
          <w:lang w:val="en-US"/>
        </w:rPr>
        <w:t>url</w:t>
      </w:r>
      <w:proofErr w:type="spellEnd"/>
      <w:proofErr w:type="gramEnd"/>
      <w:r>
        <w:rPr>
          <w:lang w:val="en-US"/>
        </w:rPr>
        <w:t xml:space="preserve"> </w:t>
      </w:r>
      <w:hyperlink r:id="rId6" w:history="1">
        <w:r w:rsidR="00FE6E65" w:rsidRPr="00992B20">
          <w:rPr>
            <w:rStyle w:val="Hyperlink"/>
            <w:lang w:val="en-US"/>
          </w:rPr>
          <w:t>https://ibar.az/en/</w:t>
        </w:r>
      </w:hyperlink>
    </w:p>
    <w:p w:rsidR="00E708BB" w:rsidRDefault="00E708BB" w:rsidP="003747B1">
      <w:pPr>
        <w:rPr>
          <w:lang w:val="en-US"/>
        </w:rPr>
      </w:pPr>
      <w:r>
        <w:rPr>
          <w:lang w:val="en-US"/>
        </w:rPr>
        <w:t xml:space="preserve">And go to the foot of the page </w:t>
      </w:r>
    </w:p>
    <w:p w:rsidR="00E708BB" w:rsidRDefault="00E708BB" w:rsidP="003747B1">
      <w:pPr>
        <w:rPr>
          <w:lang w:val="en-US"/>
        </w:rPr>
      </w:pPr>
      <w:r>
        <w:rPr>
          <w:lang w:val="en-US"/>
        </w:rPr>
        <w:t xml:space="preserve">And click Number or E-mail </w:t>
      </w:r>
    </w:p>
    <w:p w:rsidR="00E708BB" w:rsidRDefault="00E708BB" w:rsidP="003747B1">
      <w:pPr>
        <w:rPr>
          <w:lang w:val="en-US"/>
        </w:rPr>
      </w:pPr>
      <w:r>
        <w:rPr>
          <w:lang w:val="en-US"/>
        </w:rPr>
        <w:t xml:space="preserve">Then </w:t>
      </w:r>
      <w:r w:rsidR="00FE6E65">
        <w:rPr>
          <w:lang w:val="en-US"/>
        </w:rPr>
        <w:t>I contact with bank</w:t>
      </w:r>
    </w:p>
    <w:p w:rsidR="00E708BB" w:rsidRDefault="00E708BB" w:rsidP="003747B1">
      <w:pPr>
        <w:rPr>
          <w:lang w:val="en-US"/>
        </w:rPr>
      </w:pPr>
    </w:p>
    <w:p w:rsidR="00E708BB" w:rsidRDefault="00E708BB" w:rsidP="003747B1">
      <w:pPr>
        <w:rPr>
          <w:lang w:val="en-US"/>
        </w:rPr>
      </w:pPr>
    </w:p>
    <w:p w:rsidR="00E708BB" w:rsidRDefault="00E708BB" w:rsidP="003747B1">
      <w:pPr>
        <w:rPr>
          <w:lang w:val="en-US"/>
        </w:rPr>
      </w:pPr>
    </w:p>
    <w:p w:rsidR="00E708BB" w:rsidRDefault="00E708BB" w:rsidP="003747B1">
      <w:pPr>
        <w:rPr>
          <w:lang w:val="en-US"/>
        </w:rPr>
      </w:pPr>
      <w:r>
        <w:rPr>
          <w:lang w:val="en-US"/>
        </w:rPr>
        <w:t xml:space="preserve">Given I am a user who want to apply for credit </w:t>
      </w:r>
    </w:p>
    <w:p w:rsidR="00A73469" w:rsidRPr="00A73469" w:rsidRDefault="00E708BB" w:rsidP="003747B1">
      <w:pPr>
        <w:rPr>
          <w:color w:val="0563C1" w:themeColor="hyperlink"/>
          <w:u w:val="single"/>
          <w:lang w:val="en-US"/>
        </w:rPr>
      </w:pPr>
      <w:r>
        <w:rPr>
          <w:lang w:val="en-US"/>
        </w:rPr>
        <w:t xml:space="preserve">When </w:t>
      </w:r>
      <w:r w:rsidR="008E513C">
        <w:rPr>
          <w:lang w:val="en-US"/>
        </w:rPr>
        <w:t xml:space="preserve">I open browser to </w:t>
      </w:r>
      <w:proofErr w:type="spellStart"/>
      <w:proofErr w:type="gramStart"/>
      <w:r w:rsidR="008E513C">
        <w:rPr>
          <w:lang w:val="en-US"/>
        </w:rPr>
        <w:t>url</w:t>
      </w:r>
      <w:proofErr w:type="spellEnd"/>
      <w:proofErr w:type="gramEnd"/>
      <w:r w:rsidR="008E513C">
        <w:rPr>
          <w:lang w:val="en-US"/>
        </w:rPr>
        <w:t xml:space="preserve"> </w:t>
      </w:r>
      <w:hyperlink r:id="rId7" w:history="1">
        <w:r w:rsidR="00FE6E65" w:rsidRPr="00992B20">
          <w:rPr>
            <w:rStyle w:val="Hyperlink"/>
            <w:lang w:val="en-US"/>
          </w:rPr>
          <w:t>https://ibar.az/en/</w:t>
        </w:r>
      </w:hyperlink>
    </w:p>
    <w:p w:rsidR="00A73469" w:rsidRDefault="00A73469" w:rsidP="003747B1">
      <w:pPr>
        <w:rPr>
          <w:lang w:val="en-US"/>
        </w:rPr>
      </w:pPr>
      <w:r>
        <w:rPr>
          <w:lang w:val="en-US"/>
        </w:rPr>
        <w:t xml:space="preserve">And </w:t>
      </w:r>
      <w:r>
        <w:t>go to Loan calculator</w:t>
      </w:r>
      <w:r>
        <w:rPr>
          <w:lang w:val="en-US"/>
        </w:rPr>
        <w:t xml:space="preserve"> </w:t>
      </w:r>
    </w:p>
    <w:p w:rsidR="00FE6E65" w:rsidRDefault="00FE6E65" w:rsidP="003747B1">
      <w:pPr>
        <w:rPr>
          <w:lang w:val="en-US"/>
        </w:rPr>
      </w:pPr>
      <w:r>
        <w:rPr>
          <w:lang w:val="en-US"/>
        </w:rPr>
        <w:t>And write Loan amount</w:t>
      </w:r>
    </w:p>
    <w:p w:rsidR="00320083" w:rsidRDefault="00320083" w:rsidP="003747B1">
      <w:pPr>
        <w:rPr>
          <w:lang w:val="en-US"/>
        </w:rPr>
      </w:pPr>
      <w:r>
        <w:t>Case : Check system behavior when entered Loan amount is grater than 20000</w:t>
      </w:r>
    </w:p>
    <w:p w:rsidR="00FE6E65" w:rsidRDefault="00FE6E65" w:rsidP="003747B1">
      <w:pPr>
        <w:rPr>
          <w:lang w:val="en-US"/>
        </w:rPr>
      </w:pPr>
      <w:r>
        <w:rPr>
          <w:lang w:val="en-US"/>
        </w:rPr>
        <w:t>And write Loan term</w:t>
      </w:r>
    </w:p>
    <w:p w:rsidR="00320083" w:rsidRDefault="00320083" w:rsidP="00320083">
      <w:r>
        <w:t>Case : Check system behavior when entered Loan term is grater than 48</w:t>
      </w:r>
    </w:p>
    <w:p w:rsidR="008E513C" w:rsidRDefault="00FE6E65" w:rsidP="003747B1">
      <w:pPr>
        <w:rPr>
          <w:lang w:val="en-US"/>
        </w:rPr>
      </w:pPr>
      <w:r>
        <w:rPr>
          <w:lang w:val="en-US"/>
        </w:rPr>
        <w:t xml:space="preserve">And write </w:t>
      </w:r>
      <w:r w:rsidR="008E513C">
        <w:rPr>
          <w:lang w:val="en-US"/>
        </w:rPr>
        <w:t>Interest rate</w:t>
      </w:r>
    </w:p>
    <w:p w:rsidR="00320083" w:rsidRDefault="00320083" w:rsidP="00320083">
      <w:r>
        <w:t>Case : Check system behavior when entered Interest rate is less than 18</w:t>
      </w:r>
    </w:p>
    <w:p w:rsidR="00320083" w:rsidRDefault="00320083" w:rsidP="00320083">
      <w:r>
        <w:t>Case : Check system behavior when entered Interest rate is grater than 27</w:t>
      </w:r>
    </w:p>
    <w:p w:rsidR="008E513C" w:rsidRDefault="008E513C" w:rsidP="003747B1">
      <w:pPr>
        <w:rPr>
          <w:lang w:val="en-US"/>
        </w:rPr>
      </w:pPr>
      <w:r>
        <w:rPr>
          <w:lang w:val="en-US"/>
        </w:rPr>
        <w:t>And click Apply online</w:t>
      </w:r>
    </w:p>
    <w:p w:rsidR="00FE6E65" w:rsidRDefault="008E513C" w:rsidP="003747B1">
      <w:pPr>
        <w:rPr>
          <w:lang w:val="en-US"/>
        </w:rPr>
      </w:pPr>
      <w:r>
        <w:rPr>
          <w:lang w:val="en-US"/>
        </w:rPr>
        <w:t xml:space="preserve">And fill </w:t>
      </w:r>
      <w:r w:rsidR="00FE6E65">
        <w:rPr>
          <w:lang w:val="en-US"/>
        </w:rPr>
        <w:t>correct Name</w:t>
      </w:r>
    </w:p>
    <w:p w:rsidR="00320083" w:rsidRDefault="00320083" w:rsidP="00320083">
      <w:r>
        <w:t>Case : Check system behavior when entered Name contains numbers</w:t>
      </w:r>
    </w:p>
    <w:p w:rsidR="00320083" w:rsidRDefault="00320083" w:rsidP="00320083">
      <w:r>
        <w:t>Case : Check system behavior when entered Name contains symbols</w:t>
      </w:r>
    </w:p>
    <w:p w:rsidR="00FE6E65" w:rsidRDefault="00FE6E65" w:rsidP="003747B1">
      <w:pPr>
        <w:rPr>
          <w:lang w:val="en-US"/>
        </w:rPr>
      </w:pPr>
      <w:r>
        <w:rPr>
          <w:lang w:val="en-US"/>
        </w:rPr>
        <w:t>And fill correct Mobile phone number</w:t>
      </w:r>
    </w:p>
    <w:p w:rsidR="00320083" w:rsidRDefault="00320083" w:rsidP="00320083">
      <w:r>
        <w:t>Case : Check system behavior when entered Mobile phone number contains symbols</w:t>
      </w:r>
    </w:p>
    <w:p w:rsidR="00320083" w:rsidRDefault="00320083" w:rsidP="00320083">
      <w:r>
        <w:t>Case : Check system behavior when entered Mobile phone number contains letter</w:t>
      </w:r>
    </w:p>
    <w:p w:rsidR="00FE6E65" w:rsidRDefault="008E513C" w:rsidP="003747B1">
      <w:pPr>
        <w:rPr>
          <w:lang w:val="en-US"/>
        </w:rPr>
      </w:pPr>
      <w:r>
        <w:rPr>
          <w:lang w:val="en-US"/>
        </w:rPr>
        <w:lastRenderedPageBreak/>
        <w:t xml:space="preserve"> </w:t>
      </w:r>
      <w:r w:rsidR="00FE6E65">
        <w:rPr>
          <w:lang w:val="en-US"/>
        </w:rPr>
        <w:t>And fill correct ID PIN-code</w:t>
      </w:r>
    </w:p>
    <w:p w:rsidR="00320083" w:rsidRDefault="00320083" w:rsidP="00320083">
      <w:r>
        <w:t>Case : Check system behavior when entered ID PIN-code contains less than 7 characters</w:t>
      </w:r>
    </w:p>
    <w:p w:rsidR="00320083" w:rsidRDefault="00320083" w:rsidP="00320083">
      <w:r>
        <w:t>Case : Check system behavior when entered ID PIN-code contains grater than 7 characters</w:t>
      </w:r>
    </w:p>
    <w:p w:rsidR="008E513C" w:rsidRDefault="00FE6E65" w:rsidP="003747B1">
      <w:pPr>
        <w:rPr>
          <w:lang w:val="en-US"/>
        </w:rPr>
      </w:pPr>
      <w:r>
        <w:rPr>
          <w:lang w:val="en-US"/>
        </w:rPr>
        <w:t xml:space="preserve">And fill correct </w:t>
      </w:r>
      <w:r w:rsidR="008E513C">
        <w:rPr>
          <w:lang w:val="en-US"/>
        </w:rPr>
        <w:t>16-digit number</w:t>
      </w:r>
    </w:p>
    <w:p w:rsidR="00320083" w:rsidRDefault="00320083" w:rsidP="00320083">
      <w:r>
        <w:t>Case : Check system behavior when entered Salary or pension card number contains letter or symbols</w:t>
      </w:r>
    </w:p>
    <w:p w:rsidR="008E513C" w:rsidRDefault="008E513C" w:rsidP="003747B1">
      <w:pPr>
        <w:rPr>
          <w:lang w:val="en-US"/>
        </w:rPr>
      </w:pPr>
      <w:r>
        <w:rPr>
          <w:lang w:val="en-US"/>
        </w:rPr>
        <w:t xml:space="preserve">And choose </w:t>
      </w:r>
      <w:proofErr w:type="gramStart"/>
      <w:r>
        <w:rPr>
          <w:lang w:val="en-US"/>
        </w:rPr>
        <w:t>My</w:t>
      </w:r>
      <w:proofErr w:type="gramEnd"/>
      <w:r>
        <w:rPr>
          <w:lang w:val="en-US"/>
        </w:rPr>
        <w:t xml:space="preserve"> salary/pension card is emitted by IBA option</w:t>
      </w:r>
      <w:r w:rsidR="00FE6E65">
        <w:rPr>
          <w:lang w:val="en-US"/>
        </w:rPr>
        <w:t xml:space="preserve"> or other</w:t>
      </w:r>
    </w:p>
    <w:p w:rsidR="008E513C" w:rsidRDefault="008E513C" w:rsidP="008E513C">
      <w:pPr>
        <w:rPr>
          <w:lang w:val="en-US"/>
        </w:rPr>
      </w:pPr>
      <w:r>
        <w:rPr>
          <w:lang w:val="en-US"/>
        </w:rPr>
        <w:t xml:space="preserve">And click Send button </w:t>
      </w:r>
    </w:p>
    <w:p w:rsidR="008E513C" w:rsidRDefault="008E513C" w:rsidP="008E513C">
      <w:pPr>
        <w:rPr>
          <w:lang w:val="en-US"/>
        </w:rPr>
      </w:pPr>
      <w:r>
        <w:rPr>
          <w:lang w:val="en-US"/>
        </w:rPr>
        <w:t>Then I get “Thank you! Your request has been sent successfully” message</w:t>
      </w:r>
    </w:p>
    <w:p w:rsidR="008E513C" w:rsidRDefault="008E513C" w:rsidP="008E513C">
      <w:pPr>
        <w:rPr>
          <w:lang w:val="en-US"/>
        </w:rPr>
      </w:pPr>
    </w:p>
    <w:p w:rsidR="008E513C" w:rsidRPr="008E513C" w:rsidRDefault="008E513C" w:rsidP="008E513C">
      <w:pPr>
        <w:rPr>
          <w:lang w:val="en-US"/>
        </w:rPr>
      </w:pPr>
    </w:p>
    <w:p w:rsidR="008E513C" w:rsidRDefault="008E513C" w:rsidP="008E513C">
      <w:pPr>
        <w:rPr>
          <w:lang w:val="en-US"/>
        </w:rPr>
      </w:pPr>
      <w:r>
        <w:rPr>
          <w:lang w:val="en-US"/>
        </w:rPr>
        <w:t xml:space="preserve"> Given I am a user who want to exchange</w:t>
      </w:r>
    </w:p>
    <w:p w:rsidR="008E513C" w:rsidRDefault="008E513C" w:rsidP="008E513C">
      <w:pPr>
        <w:rPr>
          <w:lang w:val="en-US"/>
        </w:rPr>
      </w:pPr>
      <w:r>
        <w:rPr>
          <w:lang w:val="en-US"/>
        </w:rPr>
        <w:t xml:space="preserve">When I open browser to </w:t>
      </w:r>
      <w:proofErr w:type="spellStart"/>
      <w:proofErr w:type="gramStart"/>
      <w:r>
        <w:rPr>
          <w:lang w:val="en-US"/>
        </w:rPr>
        <w:t>url</w:t>
      </w:r>
      <w:proofErr w:type="spellEnd"/>
      <w:proofErr w:type="gramEnd"/>
      <w:r>
        <w:rPr>
          <w:lang w:val="en-US"/>
        </w:rPr>
        <w:t xml:space="preserve"> </w:t>
      </w:r>
      <w:hyperlink r:id="rId8" w:history="1">
        <w:r w:rsidR="00FE6E65" w:rsidRPr="00992B20">
          <w:rPr>
            <w:rStyle w:val="Hyperlink"/>
            <w:lang w:val="en-US"/>
          </w:rPr>
          <w:t>https://ibar.az/en/</w:t>
        </w:r>
      </w:hyperlink>
    </w:p>
    <w:p w:rsidR="008E513C" w:rsidRDefault="008E513C" w:rsidP="008E513C">
      <w:pPr>
        <w:rPr>
          <w:lang w:val="en-US"/>
        </w:rPr>
      </w:pPr>
      <w:r>
        <w:rPr>
          <w:lang w:val="en-US"/>
        </w:rPr>
        <w:t>And go to Currency calculator</w:t>
      </w:r>
    </w:p>
    <w:p w:rsidR="008E513C" w:rsidRDefault="008E513C" w:rsidP="008E513C">
      <w:pPr>
        <w:rPr>
          <w:lang w:val="en-US"/>
        </w:rPr>
      </w:pPr>
      <w:r>
        <w:rPr>
          <w:lang w:val="en-US"/>
        </w:rPr>
        <w:t xml:space="preserve">And </w:t>
      </w:r>
      <w:r w:rsidR="00775AA5">
        <w:rPr>
          <w:lang w:val="en-US"/>
        </w:rPr>
        <w:t>fill the amount that you want to change</w:t>
      </w:r>
    </w:p>
    <w:p w:rsidR="00320083" w:rsidRDefault="00320083" w:rsidP="008E513C">
      <w:pPr>
        <w:rPr>
          <w:lang w:val="en-US"/>
        </w:rPr>
      </w:pPr>
      <w:r>
        <w:t xml:space="preserve">Case : Check system behavior when entered </w:t>
      </w:r>
      <w:r w:rsidR="000E6C11">
        <w:t>amount is invalid</w:t>
      </w:r>
    </w:p>
    <w:p w:rsidR="00775AA5" w:rsidRDefault="00775AA5" w:rsidP="008E513C">
      <w:pPr>
        <w:rPr>
          <w:lang w:val="en-US"/>
        </w:rPr>
      </w:pPr>
      <w:r>
        <w:rPr>
          <w:lang w:val="en-US"/>
        </w:rPr>
        <w:t>And choose the currency which want to change from</w:t>
      </w:r>
    </w:p>
    <w:p w:rsidR="00775AA5" w:rsidRDefault="00775AA5" w:rsidP="00775AA5">
      <w:pPr>
        <w:rPr>
          <w:lang w:val="en-US"/>
        </w:rPr>
      </w:pPr>
      <w:r>
        <w:rPr>
          <w:lang w:val="en-US"/>
        </w:rPr>
        <w:t>And choose the currency which want to change to</w:t>
      </w:r>
      <w:bookmarkStart w:id="0" w:name="_GoBack"/>
      <w:bookmarkEnd w:id="0"/>
    </w:p>
    <w:p w:rsidR="00775AA5" w:rsidRDefault="00775AA5" w:rsidP="00775AA5">
      <w:pPr>
        <w:rPr>
          <w:lang w:val="en-US"/>
        </w:rPr>
      </w:pPr>
      <w:r>
        <w:rPr>
          <w:lang w:val="en-US"/>
        </w:rPr>
        <w:t xml:space="preserve">Then get the amount in </w:t>
      </w:r>
      <w:proofErr w:type="spellStart"/>
      <w:r>
        <w:rPr>
          <w:lang w:val="en-US"/>
        </w:rPr>
        <w:t>choosen</w:t>
      </w:r>
      <w:proofErr w:type="spellEnd"/>
      <w:r>
        <w:rPr>
          <w:lang w:val="en-US"/>
        </w:rPr>
        <w:t xml:space="preserve"> currency</w:t>
      </w:r>
    </w:p>
    <w:p w:rsidR="00775AA5" w:rsidRDefault="00775AA5" w:rsidP="008E513C">
      <w:pPr>
        <w:rPr>
          <w:lang w:val="en-US"/>
        </w:rPr>
      </w:pPr>
    </w:p>
    <w:p w:rsidR="00E708BB" w:rsidRDefault="00E708BB" w:rsidP="003747B1">
      <w:pPr>
        <w:rPr>
          <w:lang w:val="en-US"/>
        </w:rPr>
      </w:pPr>
    </w:p>
    <w:p w:rsidR="003747B1" w:rsidRDefault="003747B1" w:rsidP="003747B1">
      <w:pPr>
        <w:rPr>
          <w:lang w:val="en-US"/>
        </w:rPr>
      </w:pPr>
    </w:p>
    <w:p w:rsidR="003747B1" w:rsidRDefault="003747B1">
      <w:pPr>
        <w:rPr>
          <w:lang w:val="en-US"/>
        </w:rPr>
      </w:pPr>
    </w:p>
    <w:p w:rsidR="003747B1" w:rsidRDefault="003747B1">
      <w:pPr>
        <w:rPr>
          <w:lang w:val="en-US"/>
        </w:rPr>
      </w:pPr>
    </w:p>
    <w:p w:rsidR="003747B1" w:rsidRDefault="003747B1">
      <w:pPr>
        <w:rPr>
          <w:lang w:val="en-US"/>
        </w:rPr>
      </w:pPr>
    </w:p>
    <w:p w:rsidR="003747B1" w:rsidRDefault="003747B1">
      <w:pPr>
        <w:rPr>
          <w:lang w:val="en-US"/>
        </w:rPr>
      </w:pPr>
    </w:p>
    <w:p w:rsidR="003747B1" w:rsidRPr="003747B1" w:rsidRDefault="003747B1">
      <w:pPr>
        <w:rPr>
          <w:lang w:val="en-US"/>
        </w:rPr>
      </w:pPr>
    </w:p>
    <w:sectPr w:rsidR="003747B1" w:rsidRPr="003747B1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jAysbQ0NzUwtbRU0lEKTi0uzszPAykwrgUAjriSkSwAAAA="/>
  </w:docVars>
  <w:rsids>
    <w:rsidRoot w:val="003747B1"/>
    <w:rsid w:val="000701C6"/>
    <w:rsid w:val="000E6C11"/>
    <w:rsid w:val="00320083"/>
    <w:rsid w:val="003747B1"/>
    <w:rsid w:val="005008B0"/>
    <w:rsid w:val="00775AA5"/>
    <w:rsid w:val="008E513C"/>
    <w:rsid w:val="00A73469"/>
    <w:rsid w:val="00E708BB"/>
    <w:rsid w:val="00FE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z-Latn-A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E8D8A3-4214-4613-887F-EC3B54314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az-Latn-A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E513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az-Latn-A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47B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E513C"/>
    <w:rPr>
      <w:rFonts w:ascii="Times New Roman" w:eastAsia="Times New Roman" w:hAnsi="Times New Roman" w:cs="Times New Roman"/>
      <w:b/>
      <w:bCs/>
      <w:kern w:val="36"/>
      <w:sz w:val="48"/>
      <w:szCs w:val="48"/>
      <w:lang w:eastAsia="az-Latn-A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97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bar.az/en/onlayn-xidmetle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ibar.az/en/onlayn-xidmetle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ibar.az/en/onlayn-xidmetler" TargetMode="External"/><Relationship Id="rId5" Type="http://schemas.openxmlformats.org/officeDocument/2006/relationships/hyperlink" Target="https://ibar.az/en/onlayn-xidmetler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ibar.az/en/onlayn-xidmetler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2208</Words>
  <Characters>1259</Characters>
  <Application>Microsoft Office Word</Application>
  <DocSecurity>0</DocSecurity>
  <Lines>1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ya</dc:creator>
  <cp:keywords/>
  <dc:description/>
  <cp:lastModifiedBy>Elya</cp:lastModifiedBy>
  <cp:revision>6</cp:revision>
  <dcterms:created xsi:type="dcterms:W3CDTF">2020-10-24T16:24:00Z</dcterms:created>
  <dcterms:modified xsi:type="dcterms:W3CDTF">2020-10-25T10:36:00Z</dcterms:modified>
</cp:coreProperties>
</file>